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39B14451" w:rsidR="00F16533" w:rsidRPr="00791EC1" w:rsidRDefault="00194B8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March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16EAB8ED" w14:textId="634B9EC1" w:rsidR="000B3251" w:rsidRDefault="00C96144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proofErr w:type="spell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adi</w:t>
      </w:r>
      <w:proofErr w:type="spellEnd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proofErr w:type="spell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maidi</w:t>
      </w:r>
      <w:proofErr w:type="spellEnd"/>
    </w:p>
    <w:p w14:paraId="707FF363" w14:textId="21D9939B" w:rsidR="000B3251" w:rsidRDefault="002000BF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hyperlink r:id="rId7" w:history="1">
        <w:r w:rsidR="00194B81" w:rsidRPr="00B77763">
          <w:rPr>
            <w:rStyle w:val="Hyperlink"/>
            <w:rFonts w:ascii="Times New Roman" w:eastAsia="Prime Sans" w:hAnsi="Times New Roman"/>
            <w:b/>
            <w:spacing w:val="-10"/>
            <w:kern w:val="28"/>
            <w:sz w:val="24"/>
            <w:szCs w:val="24"/>
            <w:lang w:eastAsia="ko-KR"/>
          </w:rPr>
          <w:t>info@skillstrader.com</w:t>
        </w:r>
      </w:hyperlink>
    </w:p>
    <w:p w14:paraId="2A8FFBB9" w14:textId="1DB12184" w:rsidR="00194B81" w:rsidRDefault="00194B8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194B8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(514) 700-6660</w:t>
      </w:r>
    </w:p>
    <w:p w14:paraId="1D287D65" w14:textId="5ACF878C" w:rsidR="002F6F08" w:rsidRDefault="00C96144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dmonton</w:t>
      </w:r>
    </w:p>
    <w:p w14:paraId="5CA442E7" w14:textId="063E49FC" w:rsidR="007735AD" w:rsidRPr="002F6F08" w:rsidRDefault="00C96144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</w:p>
    <w:p w14:paraId="660774D0" w14:textId="629AD4C0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</w:t>
      </w:r>
      <w:r w:rsidR="00C96144">
        <w:rPr>
          <w:rFonts w:ascii="Times New Roman" w:hAnsi="Times New Roman"/>
          <w:b/>
          <w:sz w:val="24"/>
          <w:szCs w:val="24"/>
        </w:rPr>
        <w:t>Flutter Developer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4A20D4">
        <w:rPr>
          <w:rFonts w:ascii="Times New Roman" w:hAnsi="Times New Roman"/>
          <w:b/>
          <w:sz w:val="24"/>
          <w:szCs w:val="24"/>
        </w:rPr>
        <w:t>8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1CEDC989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7735AD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proofErr w:type="spellStart"/>
      <w:r w:rsidR="00C96144">
        <w:rPr>
          <w:rFonts w:ascii="Times New Roman" w:eastAsia="Malgun Gothic" w:hAnsi="Times New Roman"/>
          <w:sz w:val="24"/>
          <w:szCs w:val="24"/>
          <w:lang w:eastAsia="ko-KR"/>
        </w:rPr>
        <w:t>Fadi</w:t>
      </w:r>
      <w:proofErr w:type="spellEnd"/>
      <w:r w:rsidR="00C96144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proofErr w:type="spellStart"/>
      <w:r w:rsidR="00C96144">
        <w:rPr>
          <w:rFonts w:ascii="Times New Roman" w:eastAsia="Malgun Gothic" w:hAnsi="Times New Roman"/>
          <w:sz w:val="24"/>
          <w:szCs w:val="24"/>
          <w:lang w:eastAsia="ko-KR"/>
        </w:rPr>
        <w:t>Smaidi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2EE6962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del w:id="0" w:author="365 Pro Plus" w:date="2020-03-10T21:02:00Z">
        <w:r w:rsidR="00194B81" w:rsidDel="00473DAD">
          <w:rPr>
            <w:rFonts w:ascii="Times New Roman" w:hAnsi="Times New Roman"/>
            <w:sz w:val="24"/>
            <w:szCs w:val="24"/>
            <w:shd w:val="clear" w:color="auto" w:fill="FFFFFF"/>
            <w:lang w:eastAsia="ko-KR"/>
          </w:rPr>
          <w:delText>flutter</w:delText>
        </w:r>
        <w:r w:rsidRPr="00791EC1" w:rsidDel="00473DAD">
          <w:rPr>
            <w:rFonts w:ascii="Times New Roman" w:hAnsi="Times New Roman"/>
            <w:sz w:val="24"/>
            <w:szCs w:val="24"/>
            <w:shd w:val="clear" w:color="auto" w:fill="FFFFFF"/>
            <w:lang w:eastAsia="ko-KR"/>
          </w:rPr>
          <w:delText xml:space="preserve"> </w:delText>
        </w:r>
      </w:del>
      <w:ins w:id="1" w:author="365 Pro Plus" w:date="2020-03-10T21:02:00Z">
        <w:r w:rsidR="00473DAD">
          <w:rPr>
            <w:rFonts w:ascii="Times New Roman" w:hAnsi="Times New Roman"/>
            <w:sz w:val="24"/>
            <w:szCs w:val="24"/>
            <w:shd w:val="clear" w:color="auto" w:fill="FFFFFF"/>
            <w:lang w:eastAsia="ko-KR"/>
          </w:rPr>
          <w:t>Flutter</w:t>
        </w:r>
        <w:r w:rsidR="00473DAD" w:rsidRPr="00791EC1">
          <w:rPr>
            <w:rFonts w:ascii="Times New Roman" w:hAnsi="Times New Roman"/>
            <w:sz w:val="24"/>
            <w:szCs w:val="24"/>
            <w:shd w:val="clear" w:color="auto" w:fill="FFFFFF"/>
            <w:lang w:eastAsia="ko-KR"/>
          </w:rPr>
          <w:t xml:space="preserve"> </w:t>
        </w:r>
      </w:ins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</w:t>
      </w:r>
      <w:r w:rsidR="00194B8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</w:t>
      </w:r>
      <w:r w:rsidR="00194B8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killstrader</w:t>
      </w:r>
      <w:proofErr w:type="spellEnd"/>
      <w:r w:rsidR="00194B8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c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194B8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dmonton.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</w:t>
      </w:r>
      <w:r w:rsidR="00C55F4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 </w:t>
      </w:r>
      <w:r w:rsidR="00C55F48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vocal team-oriented developer 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01C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commentRangeStart w:id="2"/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 am excited about the opportunity to </w:t>
      </w:r>
      <w:r w:rsidR="00DD30E3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 data analysis and data streaming tools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commentRangeEnd w:id="2"/>
      <w:r w:rsidR="00473DAD">
        <w:rPr>
          <w:rStyle w:val="CommentReference"/>
        </w:rPr>
        <w:commentReference w:id="2"/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</w:t>
      </w:r>
      <w:r w:rsidR="008B5E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feature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C55F4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kflow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45EA6DAB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cation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atabase design</w:t>
      </w:r>
      <w:commentRangeStart w:id="3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hardware components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</w:t>
      </w:r>
      <w:r w:rsidR="00C739C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commentRangeEnd w:id="3"/>
      <w:r w:rsidR="00473DAD">
        <w:rPr>
          <w:rStyle w:val="CommentReference"/>
        </w:rPr>
        <w:commentReference w:id="3"/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Please look at the following project examples from my resume, which outlines the competencies that I can leverage to further the goals of</w:t>
      </w:r>
      <w:r w:rsidR="00F37C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F37C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  <w:r w:rsidR="00194B8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killstrader</w:t>
      </w:r>
      <w:proofErr w:type="spellEnd"/>
      <w:r w:rsidR="00194B8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c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49499CF6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70060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del w:id="4" w:author="365 Pro Plus" w:date="2020-03-10T21:06:00Z">
        <w:r w:rsidR="00E11AC7" w:rsidDel="00473DAD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</w:rPr>
          <w:delText>modified</w:delText>
        </w:r>
      </w:del>
      <w:del w:id="5" w:author="365 Pro Plus" w:date="2020-03-10T21:07:00Z">
        <w:r w:rsidR="00173EB4" w:rsidRPr="00791EC1" w:rsidDel="00473DAD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</w:rPr>
          <w:delText xml:space="preserve">, and </w:delText>
        </w:r>
      </w:del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ested</w:t>
      </w:r>
      <w:ins w:id="6" w:author="365 Pro Plus" w:date="2020-03-10T21:07:00Z">
        <w:r w:rsidR="00473DAD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</w:rPr>
          <w:t xml:space="preserve"> and iterated</w:t>
        </w:r>
      </w:ins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384D6D8E" w14:textId="57F702A6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Larger team size encouraged Scrum practices and agile principles </w:t>
      </w:r>
    </w:p>
    <w:p w14:paraId="3A3FE23A" w14:textId="59F1D436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Tested with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Robotium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with automated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ravisCI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module testing</w:t>
      </w:r>
    </w:p>
    <w:p w14:paraId="2D66F5AF" w14:textId="1DA87063" w:rsidR="004D4325" w:rsidRP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Extensive use of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google maps API to allow users to track emotions</w:t>
      </w:r>
    </w:p>
    <w:p w14:paraId="1809E0CA" w14:textId="4B584963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crime-statistic program with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/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ite3 embedded Python with a terminal interface that allows the user to generate graphs and data using Edmonton’s crime data</w:t>
      </w:r>
    </w:p>
    <w:p w14:paraId="15043CE6" w14:textId="59923D64" w:rsidR="004D4325" w:rsidRDefault="004D4325" w:rsidP="004D4325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Utilized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atPlotLib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library to generate bar and pie charts to analyze query data</w:t>
      </w:r>
    </w:p>
    <w:p w14:paraId="0B03CB53" w14:textId="4BC6A57F" w:rsidR="00FF405C" w:rsidRPr="00FF405C" w:rsidRDefault="004E027B" w:rsidP="00FF405C">
      <w:pPr>
        <w:pStyle w:val="ListParagraph"/>
        <w:numPr>
          <w:ilvl w:val="1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Uses Pandas and Folium to map crime statistics radius on </w:t>
      </w:r>
      <w:del w:id="7" w:author="365 Pro Plus" w:date="2020-03-10T21:06:00Z">
        <w:r w:rsidDel="00473DAD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</w:rPr>
          <w:delText xml:space="preserve">google </w:delText>
        </w:r>
      </w:del>
      <w:ins w:id="8" w:author="365 Pro Plus" w:date="2020-03-10T21:06:00Z">
        <w:r w:rsidR="00473DAD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</w:rPr>
          <w:t>Google</w:t>
        </w:r>
        <w:r w:rsidR="00473DAD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</w:rPr>
          <w:t xml:space="preserve"> </w:t>
        </w:r>
      </w:ins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aps</w:t>
      </w:r>
    </w:p>
    <w:p w14:paraId="7426050D" w14:textId="038D9AE3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</w:t>
      </w:r>
      <w:r w:rsidR="00314440">
        <w:rPr>
          <w:rFonts w:ascii="Times New Roman" w:eastAsia="Malgun Gothic" w:hAnsi="Times New Roman"/>
          <w:sz w:val="24"/>
          <w:szCs w:val="24"/>
          <w:lang w:eastAsia="ko-KR"/>
        </w:rPr>
        <w:t xml:space="preserve">sk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set</w:t>
      </w:r>
      <w:r w:rsidR="008B5E74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I can bring to your team</w:t>
      </w:r>
      <w:ins w:id="9" w:author="365 Pro Plus" w:date="2020-03-10T21:08:00Z">
        <w:r w:rsidR="00473DAD">
          <w:rPr>
            <w:rFonts w:ascii="Times New Roman" w:eastAsia="Malgun Gothic" w:hAnsi="Times New Roman"/>
            <w:sz w:val="24"/>
            <w:szCs w:val="24"/>
            <w:lang w:eastAsia="ko-KR"/>
          </w:rPr>
          <w:t xml:space="preserve"> and examples of my applications can be</w:t>
        </w:r>
      </w:ins>
      <w:ins w:id="10" w:author="365 Pro Plus" w:date="2020-03-10T21:09:00Z">
        <w:r w:rsidR="00473DAD">
          <w:rPr>
            <w:rFonts w:ascii="Times New Roman" w:eastAsia="Malgun Gothic" w:hAnsi="Times New Roman"/>
            <w:sz w:val="24"/>
            <w:szCs w:val="24"/>
            <w:lang w:eastAsia="ko-KR"/>
          </w:rPr>
          <w:t xml:space="preserve"> </w:t>
        </w:r>
      </w:ins>
      <w:ins w:id="11" w:author="365 Pro Plus" w:date="2020-03-10T21:08:00Z">
        <w:r w:rsidR="00473DAD">
          <w:rPr>
            <w:rFonts w:ascii="Times New Roman" w:eastAsia="Malgun Gothic" w:hAnsi="Times New Roman"/>
            <w:sz w:val="24"/>
            <w:szCs w:val="24"/>
            <w:lang w:eastAsia="ko-KR"/>
          </w:rPr>
          <w:t xml:space="preserve">accessed using my </w:t>
        </w:r>
        <w:proofErr w:type="spellStart"/>
        <w:r w:rsidR="00473DAD">
          <w:rPr>
            <w:rFonts w:ascii="Times New Roman" w:eastAsia="Malgun Gothic" w:hAnsi="Times New Roman"/>
            <w:sz w:val="24"/>
            <w:szCs w:val="24"/>
            <w:lang w:eastAsia="ko-KR"/>
          </w:rPr>
          <w:t>Github</w:t>
        </w:r>
        <w:proofErr w:type="spellEnd"/>
        <w:r w:rsidR="00473DAD">
          <w:rPr>
            <w:rFonts w:ascii="Times New Roman" w:eastAsia="Malgun Gothic" w:hAnsi="Times New Roman"/>
            <w:sz w:val="24"/>
            <w:szCs w:val="24"/>
            <w:lang w:eastAsia="ko-KR"/>
          </w:rPr>
          <w:t xml:space="preserve"> handle</w:t>
        </w:r>
      </w:ins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DD0CCC">
        <w:rPr>
          <w:rFonts w:ascii="Times New Roman" w:eastAsia="Malgun Gothic" w:hAnsi="Times New Roman"/>
          <w:sz w:val="24"/>
          <w:szCs w:val="24"/>
          <w:lang w:eastAsia="ko-KR"/>
        </w:rPr>
        <w:t xml:space="preserve">Splunk </w:t>
      </w:r>
      <w:r w:rsidR="00E11AC7">
        <w:rPr>
          <w:rFonts w:ascii="Times New Roman" w:eastAsia="Malgun Gothic" w:hAnsi="Times New Roman"/>
          <w:sz w:val="24"/>
          <w:szCs w:val="24"/>
          <w:lang w:eastAsia="ko-KR"/>
        </w:rPr>
        <w:t>software developers’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A7BB8A0" w:rsidR="00893D16" w:rsidRDefault="001E1994" w:rsidP="00C44EB3">
      <w:pPr>
        <w:spacing w:line="254" w:lineRule="auto"/>
        <w:rPr>
          <w:ins w:id="12" w:author="365 Pro Plus" w:date="2020-03-10T21:09:00Z"/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lastRenderedPageBreak/>
        <w:t>Allen Lu</w:t>
      </w:r>
    </w:p>
    <w:p w14:paraId="2766BAE0" w14:textId="2B1BFAAB" w:rsidR="00473DAD" w:rsidRDefault="00473DAD" w:rsidP="00C44EB3">
      <w:pPr>
        <w:spacing w:line="254" w:lineRule="auto"/>
        <w:rPr>
          <w:ins w:id="13" w:author="365 Pro Plus" w:date="2020-03-10T21:09:00Z"/>
          <w:rFonts w:ascii="Times New Roman" w:eastAsia="Malgun Gothic" w:hAnsi="Times New Roman"/>
          <w:sz w:val="24"/>
          <w:szCs w:val="24"/>
          <w:lang w:eastAsia="ko-KR"/>
        </w:rPr>
      </w:pPr>
    </w:p>
    <w:p w14:paraId="6B6C3D0C" w14:textId="04588185" w:rsidR="00473DAD" w:rsidRDefault="00473DAD" w:rsidP="00C44EB3">
      <w:pPr>
        <w:spacing w:line="254" w:lineRule="auto"/>
        <w:rPr>
          <w:ins w:id="14" w:author="365 Pro Plus" w:date="2020-03-10T21:10:00Z"/>
          <w:rFonts w:ascii="Times New Roman" w:eastAsia="Malgun Gothic" w:hAnsi="Times New Roman"/>
          <w:sz w:val="24"/>
          <w:szCs w:val="24"/>
          <w:lang w:eastAsia="ko-KR"/>
        </w:rPr>
      </w:pPr>
      <w:ins w:id="15" w:author="365 Pro Plus" w:date="2020-03-10T21:09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>General Comment</w:t>
        </w:r>
      </w:ins>
      <w:ins w:id="16" w:author="365 Pro Plus" w:date="2020-03-10T21:10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>s:</w:t>
        </w:r>
      </w:ins>
    </w:p>
    <w:p w14:paraId="526D74C0" w14:textId="09570D52" w:rsidR="00473DAD" w:rsidRDefault="00473DAD" w:rsidP="00C44EB3">
      <w:pPr>
        <w:spacing w:line="254" w:lineRule="auto"/>
        <w:rPr>
          <w:ins w:id="17" w:author="365 Pro Plus" w:date="2020-03-10T21:10:00Z"/>
          <w:rFonts w:ascii="Times New Roman" w:eastAsia="Malgun Gothic" w:hAnsi="Times New Roman"/>
          <w:sz w:val="24"/>
          <w:szCs w:val="24"/>
          <w:lang w:eastAsia="ko-KR"/>
        </w:rPr>
      </w:pPr>
      <w:ins w:id="18" w:author="365 Pro Plus" w:date="2020-03-10T21:10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>Looking at required skills as far as I know you have these ones:</w:t>
        </w:r>
      </w:ins>
    </w:p>
    <w:p w14:paraId="6BA6AE3F" w14:textId="52E0EF2C" w:rsidR="00473DAD" w:rsidRDefault="00473DAD" w:rsidP="00C44EB3">
      <w:pPr>
        <w:spacing w:line="254" w:lineRule="auto"/>
        <w:rPr>
          <w:ins w:id="19" w:author="365 Pro Plus" w:date="2020-03-10T21:10:00Z"/>
          <w:rFonts w:ascii="Times New Roman" w:eastAsia="Malgun Gothic" w:hAnsi="Times New Roman"/>
          <w:sz w:val="24"/>
          <w:szCs w:val="24"/>
          <w:lang w:eastAsia="ko-KR"/>
        </w:rPr>
      </w:pPr>
      <w:proofErr w:type="spellStart"/>
      <w:ins w:id="20" w:author="365 Pro Plus" w:date="2020-03-10T21:10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>Javascript</w:t>
        </w:r>
        <w:proofErr w:type="spellEnd"/>
      </w:ins>
    </w:p>
    <w:p w14:paraId="4CF14E1B" w14:textId="356434B1" w:rsidR="00473DAD" w:rsidRDefault="00473DAD" w:rsidP="00C44EB3">
      <w:pPr>
        <w:spacing w:line="254" w:lineRule="auto"/>
        <w:rPr>
          <w:ins w:id="21" w:author="365 Pro Plus" w:date="2020-03-10T21:10:00Z"/>
          <w:rFonts w:ascii="Times New Roman" w:eastAsia="Malgun Gothic" w:hAnsi="Times New Roman"/>
          <w:sz w:val="24"/>
          <w:szCs w:val="24"/>
          <w:lang w:eastAsia="ko-KR"/>
        </w:rPr>
      </w:pPr>
      <w:ins w:id="22" w:author="365 Pro Plus" w:date="2020-03-10T21:10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>Git</w:t>
        </w:r>
      </w:ins>
    </w:p>
    <w:p w14:paraId="60463BD2" w14:textId="4BF891E7" w:rsidR="00473DAD" w:rsidRDefault="00473DAD" w:rsidP="00C44EB3">
      <w:pPr>
        <w:spacing w:line="254" w:lineRule="auto"/>
        <w:rPr>
          <w:ins w:id="23" w:author="365 Pro Plus" w:date="2020-03-10T21:10:00Z"/>
          <w:rFonts w:ascii="Times New Roman" w:eastAsia="Malgun Gothic" w:hAnsi="Times New Roman"/>
          <w:sz w:val="24"/>
          <w:szCs w:val="24"/>
          <w:lang w:eastAsia="ko-KR"/>
        </w:rPr>
      </w:pPr>
      <w:ins w:id="24" w:author="365 Pro Plus" w:date="2020-03-10T21:10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>UI Development</w:t>
        </w:r>
      </w:ins>
    </w:p>
    <w:p w14:paraId="655A7BAF" w14:textId="6DC30E1B" w:rsidR="00473DAD" w:rsidRDefault="00473DAD" w:rsidP="00C44EB3">
      <w:pPr>
        <w:spacing w:line="254" w:lineRule="auto"/>
        <w:rPr>
          <w:ins w:id="25" w:author="365 Pro Plus" w:date="2020-03-10T21:10:00Z"/>
          <w:rFonts w:ascii="Times New Roman" w:eastAsia="Malgun Gothic" w:hAnsi="Times New Roman"/>
          <w:sz w:val="24"/>
          <w:szCs w:val="24"/>
          <w:lang w:eastAsia="ko-KR"/>
        </w:rPr>
      </w:pPr>
      <w:ins w:id="26" w:author="365 Pro Plus" w:date="2020-03-10T21:10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>Unit Testing</w:t>
        </w:r>
      </w:ins>
    </w:p>
    <w:p w14:paraId="13D02657" w14:textId="68305A2E" w:rsidR="00473DAD" w:rsidRDefault="00473DAD" w:rsidP="00C44EB3">
      <w:pPr>
        <w:spacing w:line="254" w:lineRule="auto"/>
        <w:rPr>
          <w:ins w:id="27" w:author="365 Pro Plus" w:date="2020-03-10T21:11:00Z"/>
          <w:rFonts w:ascii="Times New Roman" w:eastAsia="Malgun Gothic" w:hAnsi="Times New Roman"/>
          <w:sz w:val="24"/>
          <w:szCs w:val="24"/>
          <w:lang w:eastAsia="ko-KR"/>
        </w:rPr>
      </w:pPr>
      <w:ins w:id="28" w:author="365 Pro Plus" w:date="2020-03-10T21:10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 xml:space="preserve">In </w:t>
        </w:r>
      </w:ins>
      <w:ins w:id="29" w:author="365 Pro Plus" w:date="2020-03-10T21:11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>the section where you talk about your projects make it flow a bit better</w:t>
        </w:r>
      </w:ins>
    </w:p>
    <w:p w14:paraId="22007A38" w14:textId="795ED781" w:rsidR="00473DAD" w:rsidRDefault="00473DAD" w:rsidP="00C44EB3">
      <w:pPr>
        <w:spacing w:line="254" w:lineRule="auto"/>
        <w:rPr>
          <w:ins w:id="30" w:author="365 Pro Plus" w:date="2020-03-10T21:11:00Z"/>
          <w:rFonts w:ascii="Times New Roman" w:eastAsia="Malgun Gothic" w:hAnsi="Times New Roman"/>
          <w:sz w:val="24"/>
          <w:szCs w:val="24"/>
          <w:lang w:eastAsia="ko-KR"/>
        </w:rPr>
      </w:pPr>
      <w:proofErr w:type="spellStart"/>
      <w:ins w:id="31" w:author="365 Pro Plus" w:date="2020-03-10T21:11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>I.e</w:t>
        </w:r>
        <w:proofErr w:type="spellEnd"/>
        <w:r>
          <w:rPr>
            <w:rFonts w:ascii="Times New Roman" w:eastAsia="Malgun Gothic" w:hAnsi="Times New Roman"/>
            <w:sz w:val="24"/>
            <w:szCs w:val="24"/>
            <w:lang w:eastAsia="ko-KR"/>
          </w:rPr>
          <w:t xml:space="preserve"> You developed the UI and backend using </w:t>
        </w:r>
        <w:proofErr w:type="spellStart"/>
        <w:r>
          <w:rPr>
            <w:rFonts w:ascii="Times New Roman" w:eastAsia="Malgun Gothic" w:hAnsi="Times New Roman"/>
            <w:sz w:val="24"/>
            <w:szCs w:val="24"/>
            <w:lang w:eastAsia="ko-KR"/>
          </w:rPr>
          <w:t>Javascript</w:t>
        </w:r>
        <w:proofErr w:type="spellEnd"/>
        <w:r>
          <w:rPr>
            <w:rFonts w:ascii="Times New Roman" w:eastAsia="Malgun Gothic" w:hAnsi="Times New Roman"/>
            <w:sz w:val="24"/>
            <w:szCs w:val="24"/>
            <w:lang w:eastAsia="ko-KR"/>
          </w:rPr>
          <w:t xml:space="preserve"> and Git for version control. You also created </w:t>
        </w:r>
        <w:r w:rsidR="00B73CE1">
          <w:rPr>
            <w:rFonts w:ascii="Times New Roman" w:eastAsia="Malgun Gothic" w:hAnsi="Times New Roman"/>
            <w:sz w:val="24"/>
            <w:szCs w:val="24"/>
            <w:lang w:eastAsia="ko-KR"/>
          </w:rPr>
          <w:t xml:space="preserve">tests with </w:t>
        </w:r>
        <w:proofErr w:type="spellStart"/>
        <w:r w:rsidR="00B73CE1">
          <w:rPr>
            <w:rFonts w:ascii="Times New Roman" w:eastAsia="Malgun Gothic" w:hAnsi="Times New Roman"/>
            <w:sz w:val="24"/>
            <w:szCs w:val="24"/>
            <w:lang w:eastAsia="ko-KR"/>
          </w:rPr>
          <w:t>Robotium</w:t>
        </w:r>
        <w:proofErr w:type="spellEnd"/>
      </w:ins>
    </w:p>
    <w:p w14:paraId="060F3DCF" w14:textId="4671A1CF" w:rsidR="00B73CE1" w:rsidRDefault="00B73CE1" w:rsidP="00C44EB3">
      <w:pPr>
        <w:spacing w:line="254" w:lineRule="auto"/>
        <w:rPr>
          <w:ins w:id="32" w:author="365 Pro Plus" w:date="2020-03-10T21:12:00Z"/>
          <w:rFonts w:ascii="Times New Roman" w:eastAsia="Malgun Gothic" w:hAnsi="Times New Roman"/>
          <w:sz w:val="24"/>
          <w:szCs w:val="24"/>
          <w:lang w:eastAsia="ko-KR"/>
        </w:rPr>
      </w:pPr>
      <w:ins w:id="33" w:author="365 Pro Plus" w:date="2020-03-10T21:12:00Z">
        <w:r>
          <w:rPr>
            <w:rFonts w:ascii="Times New Roman" w:eastAsia="Malgun Gothic" w:hAnsi="Times New Roman"/>
            <w:sz w:val="24"/>
            <w:szCs w:val="24"/>
            <w:lang w:eastAsia="ko-KR"/>
          </w:rPr>
          <w:t>Your choice whether you want to list it out, but I think you can make it in paragraph form if you want to tell a bit of a story.</w:t>
        </w:r>
        <w:bookmarkStart w:id="34" w:name="_GoBack"/>
        <w:bookmarkEnd w:id="34"/>
      </w:ins>
    </w:p>
    <w:p w14:paraId="105954D9" w14:textId="77777777" w:rsidR="00B73CE1" w:rsidRPr="00791EC1" w:rsidRDefault="00B73CE1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sectPr w:rsidR="00B73CE1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365 Pro Plus" w:date="2020-03-10T21:04:00Z" w:initials="3PP">
    <w:p w14:paraId="037487DB" w14:textId="5C89B284" w:rsidR="00473DAD" w:rsidRDefault="00473DAD">
      <w:pPr>
        <w:pStyle w:val="CommentText"/>
      </w:pPr>
      <w:r>
        <w:rPr>
          <w:rStyle w:val="CommentReference"/>
        </w:rPr>
        <w:annotationRef/>
      </w:r>
      <w:r>
        <w:t>Is this job about data analysis? It seemed like it was instead actually about UI stuff + web service integration</w:t>
      </w:r>
    </w:p>
  </w:comment>
  <w:comment w:id="3" w:author="365 Pro Plus" w:date="2020-03-10T21:05:00Z" w:initials="3PP">
    <w:p w14:paraId="29925C9E" w14:textId="08B9D55E" w:rsidR="00473DAD" w:rsidRDefault="00473DAD">
      <w:pPr>
        <w:pStyle w:val="CommentText"/>
      </w:pPr>
      <w:r>
        <w:rPr>
          <w:rStyle w:val="CommentReference"/>
        </w:rPr>
        <w:annotationRef/>
      </w:r>
      <w:r>
        <w:t xml:space="preserve">I feel like this is not </w:t>
      </w:r>
      <w:proofErr w:type="gramStart"/>
      <w:r>
        <w:t>really relevant</w:t>
      </w:r>
      <w:proofErr w:type="gramEnd"/>
      <w:r>
        <w:t xml:space="preserve"> but not sure if you want to keep 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37487DB" w15:done="0"/>
  <w15:commentEx w15:paraId="29925C9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37487DB" w16cid:durableId="22127F76"/>
  <w16cid:commentId w16cid:paraId="29925C9E" w16cid:durableId="22127FA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6C09C2" w14:textId="77777777" w:rsidR="002000BF" w:rsidRDefault="002000BF" w:rsidP="00610C39">
      <w:pPr>
        <w:spacing w:after="0" w:line="240" w:lineRule="auto"/>
      </w:pPr>
      <w:r>
        <w:separator/>
      </w:r>
    </w:p>
  </w:endnote>
  <w:endnote w:type="continuationSeparator" w:id="0">
    <w:p w14:paraId="3B6324B0" w14:textId="77777777" w:rsidR="002000BF" w:rsidRDefault="002000BF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CAF79C" w14:textId="77777777" w:rsidR="002000BF" w:rsidRDefault="002000BF" w:rsidP="00610C39">
      <w:pPr>
        <w:spacing w:after="0" w:line="240" w:lineRule="auto"/>
      </w:pPr>
      <w:r>
        <w:separator/>
      </w:r>
    </w:p>
  </w:footnote>
  <w:footnote w:type="continuationSeparator" w:id="0">
    <w:p w14:paraId="7BE79361" w14:textId="77777777" w:rsidR="002000BF" w:rsidRDefault="002000BF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365 Pro Plus">
    <w15:presenceInfo w15:providerId="AD" w15:userId="S::ar173@ms365pro.site::46c88147-513e-465d-8dc8-2ce1bcae0c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YmtQC6kLcDLQAAAA=="/>
  </w:docVars>
  <w:rsids>
    <w:rsidRoot w:val="00600044"/>
    <w:rsid w:val="0006348B"/>
    <w:rsid w:val="00065F72"/>
    <w:rsid w:val="000A0E67"/>
    <w:rsid w:val="000B3251"/>
    <w:rsid w:val="000E7256"/>
    <w:rsid w:val="001079F7"/>
    <w:rsid w:val="00152210"/>
    <w:rsid w:val="00173EB4"/>
    <w:rsid w:val="00194B81"/>
    <w:rsid w:val="001E1994"/>
    <w:rsid w:val="002000BF"/>
    <w:rsid w:val="0023664A"/>
    <w:rsid w:val="0029367E"/>
    <w:rsid w:val="0029799D"/>
    <w:rsid w:val="002D225E"/>
    <w:rsid w:val="002F6F08"/>
    <w:rsid w:val="00306949"/>
    <w:rsid w:val="00314440"/>
    <w:rsid w:val="003B798C"/>
    <w:rsid w:val="003C65D4"/>
    <w:rsid w:val="00436402"/>
    <w:rsid w:val="00441991"/>
    <w:rsid w:val="00460E13"/>
    <w:rsid w:val="00473DAD"/>
    <w:rsid w:val="00487F19"/>
    <w:rsid w:val="004A20D4"/>
    <w:rsid w:val="004B391C"/>
    <w:rsid w:val="004D4325"/>
    <w:rsid w:val="004E027B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0609"/>
    <w:rsid w:val="00703F20"/>
    <w:rsid w:val="007107BF"/>
    <w:rsid w:val="0073551E"/>
    <w:rsid w:val="007735AD"/>
    <w:rsid w:val="00791EC1"/>
    <w:rsid w:val="007D7B01"/>
    <w:rsid w:val="007F2063"/>
    <w:rsid w:val="0084508F"/>
    <w:rsid w:val="00893D16"/>
    <w:rsid w:val="008A4D3C"/>
    <w:rsid w:val="008B5E74"/>
    <w:rsid w:val="008B7712"/>
    <w:rsid w:val="00931C3F"/>
    <w:rsid w:val="009B69F9"/>
    <w:rsid w:val="00A84F8B"/>
    <w:rsid w:val="00AC0926"/>
    <w:rsid w:val="00AD183E"/>
    <w:rsid w:val="00AF01CB"/>
    <w:rsid w:val="00AF11F8"/>
    <w:rsid w:val="00B54EDB"/>
    <w:rsid w:val="00B73CE1"/>
    <w:rsid w:val="00B921A1"/>
    <w:rsid w:val="00BD2B06"/>
    <w:rsid w:val="00BE6A0B"/>
    <w:rsid w:val="00C04CB7"/>
    <w:rsid w:val="00C44EB3"/>
    <w:rsid w:val="00C55F48"/>
    <w:rsid w:val="00C56E94"/>
    <w:rsid w:val="00C739CF"/>
    <w:rsid w:val="00C94FBD"/>
    <w:rsid w:val="00C96144"/>
    <w:rsid w:val="00C97309"/>
    <w:rsid w:val="00CA48CD"/>
    <w:rsid w:val="00CB4398"/>
    <w:rsid w:val="00CC7CEC"/>
    <w:rsid w:val="00D2205C"/>
    <w:rsid w:val="00D264D0"/>
    <w:rsid w:val="00D448D5"/>
    <w:rsid w:val="00DD0CCC"/>
    <w:rsid w:val="00DD30E3"/>
    <w:rsid w:val="00DE6419"/>
    <w:rsid w:val="00DF20CB"/>
    <w:rsid w:val="00E11AC7"/>
    <w:rsid w:val="00E40F11"/>
    <w:rsid w:val="00E83B61"/>
    <w:rsid w:val="00ED73C6"/>
    <w:rsid w:val="00F16533"/>
    <w:rsid w:val="00F37737"/>
    <w:rsid w:val="00F37CD6"/>
    <w:rsid w:val="00F8205A"/>
    <w:rsid w:val="00FE1FE8"/>
    <w:rsid w:val="00FF4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C7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7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CE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CE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C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CEC"/>
    <w:rPr>
      <w:rFonts w:ascii="Segoe UI" w:eastAsia="Calibr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94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nfo@skillstrader.com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365 Pro Plus</cp:lastModifiedBy>
  <cp:revision>59</cp:revision>
  <cp:lastPrinted>2020-01-17T06:08:00Z</cp:lastPrinted>
  <dcterms:created xsi:type="dcterms:W3CDTF">2020-01-11T20:38:00Z</dcterms:created>
  <dcterms:modified xsi:type="dcterms:W3CDTF">2020-03-11T04:12:00Z</dcterms:modified>
</cp:coreProperties>
</file>